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A7F7C" w14:textId="1239A54E" w:rsidR="007E5A7E" w:rsidRPr="001E0982" w:rsidRDefault="0044326A" w:rsidP="00F13FBC">
      <w:pPr>
        <w:jc w:val="center"/>
        <w:rPr>
          <w:b/>
        </w:rPr>
      </w:pPr>
      <w:r w:rsidRPr="001E0982">
        <w:rPr>
          <w:b/>
        </w:rPr>
        <w:t>MEMORIA</w:t>
      </w:r>
      <w:r w:rsidR="00291735">
        <w:rPr>
          <w:b/>
        </w:rPr>
        <w:t xml:space="preserve"> DEL TRABAJO DE INVESTIGACIÓN</w:t>
      </w:r>
    </w:p>
    <w:tbl>
      <w:tblPr>
        <w:tblStyle w:val="Tablaconcuadrcula"/>
        <w:tblW w:w="9038" w:type="dxa"/>
        <w:tblInd w:w="-441" w:type="dxa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2749"/>
        <w:gridCol w:w="6289"/>
      </w:tblGrid>
      <w:tr w:rsidR="001E0982" w:rsidRPr="001E0982" w14:paraId="5DC84648" w14:textId="77777777" w:rsidTr="000D7B54">
        <w:tc>
          <w:tcPr>
            <w:tcW w:w="2749" w:type="dxa"/>
          </w:tcPr>
          <w:p w14:paraId="4F753D46" w14:textId="66AFA9B6" w:rsidR="007E5A7E" w:rsidRPr="001E0982" w:rsidRDefault="00862B4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ESTUDIANTE</w:t>
            </w:r>
          </w:p>
        </w:tc>
        <w:tc>
          <w:tcPr>
            <w:tcW w:w="6289" w:type="dxa"/>
          </w:tcPr>
          <w:p w14:paraId="14C47DDC" w14:textId="77777777" w:rsidR="00526D7B" w:rsidRDefault="00526D7B"/>
          <w:p w14:paraId="5FBC81B1" w14:textId="62132D7A" w:rsidR="000D7B54" w:rsidRPr="001E0982" w:rsidRDefault="000D7B54"/>
        </w:tc>
      </w:tr>
      <w:tr w:rsidR="00862B44" w:rsidRPr="001E0982" w14:paraId="12D7D90E" w14:textId="77777777" w:rsidTr="000D7B54">
        <w:tc>
          <w:tcPr>
            <w:tcW w:w="2749" w:type="dxa"/>
          </w:tcPr>
          <w:p w14:paraId="433DF633" w14:textId="21A344DE" w:rsidR="00862B44" w:rsidRDefault="00862B4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TÍTULO DEL TRABAJO</w:t>
            </w:r>
          </w:p>
        </w:tc>
        <w:tc>
          <w:tcPr>
            <w:tcW w:w="6289" w:type="dxa"/>
          </w:tcPr>
          <w:p w14:paraId="3B1AEBE1" w14:textId="77777777" w:rsidR="00862B44" w:rsidRDefault="00862B44" w:rsidP="00862B44"/>
        </w:tc>
      </w:tr>
      <w:tr w:rsidR="001E0982" w:rsidRPr="001E0982" w14:paraId="0404EE64" w14:textId="77777777" w:rsidTr="000D7B54">
        <w:tc>
          <w:tcPr>
            <w:tcW w:w="2749" w:type="dxa"/>
          </w:tcPr>
          <w:p w14:paraId="44C93DF9" w14:textId="7DDB40D4" w:rsidR="00DC30CF" w:rsidRPr="001E0982" w:rsidRDefault="000D7B5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RAMA DE CONOCIMIENTO</w:t>
            </w:r>
          </w:p>
        </w:tc>
        <w:tc>
          <w:tcPr>
            <w:tcW w:w="6289" w:type="dxa"/>
          </w:tcPr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09"/>
              <w:gridCol w:w="3032"/>
            </w:tblGrid>
            <w:tr w:rsidR="000D7B54" w14:paraId="4D02CD7A" w14:textId="77777777" w:rsidTr="000D7B54">
              <w:tc>
                <w:tcPr>
                  <w:tcW w:w="2809" w:type="dxa"/>
                </w:tcPr>
                <w:p w14:paraId="6D9D65ED" w14:textId="65689276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r>
                    <w:t xml:space="preserve">Arte y </w:t>
                  </w:r>
                  <w:proofErr w:type="spellStart"/>
                  <w:r>
                    <w:t>Humanidades</w:t>
                  </w:r>
                  <w:proofErr w:type="spellEnd"/>
                </w:p>
              </w:tc>
              <w:tc>
                <w:tcPr>
                  <w:tcW w:w="3032" w:type="dxa"/>
                </w:tcPr>
                <w:p w14:paraId="4A5C2BA2" w14:textId="29A5C118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  <w:ind w:left="318"/>
                  </w:pPr>
                  <w:proofErr w:type="spellStart"/>
                  <w:r>
                    <w:t>Ciencias</w:t>
                  </w:r>
                  <w:proofErr w:type="spellEnd"/>
                </w:p>
              </w:tc>
            </w:tr>
            <w:tr w:rsidR="000D7B54" w14:paraId="26B9E771" w14:textId="77777777" w:rsidTr="000D7B54">
              <w:tc>
                <w:tcPr>
                  <w:tcW w:w="2809" w:type="dxa"/>
                </w:tcPr>
                <w:p w14:paraId="7F91A32C" w14:textId="2998E001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proofErr w:type="spellStart"/>
                  <w:r>
                    <w:t>Ciencias</w:t>
                  </w:r>
                  <w:proofErr w:type="spellEnd"/>
                  <w:r>
                    <w:t xml:space="preserve"> de la </w:t>
                  </w:r>
                  <w:proofErr w:type="spellStart"/>
                  <w:r>
                    <w:t>Salud</w:t>
                  </w:r>
                  <w:proofErr w:type="spellEnd"/>
                </w:p>
              </w:tc>
              <w:tc>
                <w:tcPr>
                  <w:tcW w:w="3032" w:type="dxa"/>
                </w:tcPr>
                <w:p w14:paraId="112DD7BB" w14:textId="01E1F419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  <w:ind w:left="318"/>
                  </w:pPr>
                  <w:proofErr w:type="spellStart"/>
                  <w:r>
                    <w:t>Cienci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ociales</w:t>
                  </w:r>
                  <w:proofErr w:type="spellEnd"/>
                  <w:r>
                    <w:t xml:space="preserve"> y </w:t>
                  </w:r>
                  <w:proofErr w:type="spellStart"/>
                  <w:r>
                    <w:t>Jurídicas</w:t>
                  </w:r>
                  <w:proofErr w:type="spellEnd"/>
                </w:p>
              </w:tc>
            </w:tr>
            <w:tr w:rsidR="000D7B54" w14:paraId="0A02FD28" w14:textId="77777777" w:rsidTr="00AB1993">
              <w:tc>
                <w:tcPr>
                  <w:tcW w:w="5841" w:type="dxa"/>
                  <w:gridSpan w:val="2"/>
                </w:tcPr>
                <w:p w14:paraId="60C1E88B" w14:textId="5CE13FFA" w:rsidR="000D7B54" w:rsidRDefault="000D7B54" w:rsidP="000D7B54">
                  <w:pPr>
                    <w:pStyle w:val="Prrafodelista"/>
                    <w:numPr>
                      <w:ilvl w:val="0"/>
                      <w:numId w:val="6"/>
                    </w:numPr>
                  </w:pPr>
                  <w:proofErr w:type="spellStart"/>
                  <w:r>
                    <w:t>Ingeniería</w:t>
                  </w:r>
                  <w:proofErr w:type="spellEnd"/>
                  <w:r>
                    <w:t xml:space="preserve"> y </w:t>
                  </w:r>
                  <w:proofErr w:type="spellStart"/>
                  <w:r>
                    <w:t>Arquitectura</w:t>
                  </w:r>
                  <w:proofErr w:type="spellEnd"/>
                </w:p>
              </w:tc>
            </w:tr>
          </w:tbl>
          <w:p w14:paraId="775B48CE" w14:textId="6D77D20E" w:rsidR="000D7B54" w:rsidRPr="001E0982" w:rsidRDefault="000D7B54" w:rsidP="000D7B54"/>
        </w:tc>
      </w:tr>
      <w:tr w:rsidR="001E0982" w:rsidRPr="001E0982" w14:paraId="41E4C60A" w14:textId="77777777" w:rsidTr="000D7B54">
        <w:tc>
          <w:tcPr>
            <w:tcW w:w="2749" w:type="dxa"/>
          </w:tcPr>
          <w:p w14:paraId="673D0FF8" w14:textId="562584F7" w:rsidR="007E5A7E" w:rsidRPr="001E0982" w:rsidRDefault="00862B44" w:rsidP="000D7B54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TITULACIÓN</w:t>
            </w:r>
          </w:p>
        </w:tc>
        <w:tc>
          <w:tcPr>
            <w:tcW w:w="6289" w:type="dxa"/>
          </w:tcPr>
          <w:p w14:paraId="2C9A98CD" w14:textId="23C1F2B4" w:rsidR="000D7B54" w:rsidRPr="001E0982" w:rsidRDefault="000D7B54"/>
        </w:tc>
      </w:tr>
      <w:tr w:rsidR="000D7B54" w:rsidRPr="001E0982" w14:paraId="59F46C30" w14:textId="77777777" w:rsidTr="000D7B54">
        <w:tc>
          <w:tcPr>
            <w:tcW w:w="2749" w:type="dxa"/>
          </w:tcPr>
          <w:p w14:paraId="03F13CE2" w14:textId="04F15949" w:rsidR="000D7B54" w:rsidRDefault="000D7B54" w:rsidP="00DC30CF">
            <w:pPr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DIRECTOR</w:t>
            </w:r>
          </w:p>
        </w:tc>
        <w:tc>
          <w:tcPr>
            <w:tcW w:w="6289" w:type="dxa"/>
          </w:tcPr>
          <w:p w14:paraId="58B95B67" w14:textId="77777777" w:rsidR="000D7B54" w:rsidRPr="001E0982" w:rsidRDefault="000D7B54"/>
        </w:tc>
      </w:tr>
    </w:tbl>
    <w:p w14:paraId="1CDA84C8" w14:textId="4A83EB4A" w:rsidR="007E5A7E" w:rsidRPr="001E0982" w:rsidRDefault="007E5A7E"/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3727EC1E" w14:textId="77777777" w:rsidTr="00F85FB2">
        <w:trPr>
          <w:jc w:val="center"/>
        </w:trPr>
        <w:tc>
          <w:tcPr>
            <w:tcW w:w="9354" w:type="dxa"/>
          </w:tcPr>
          <w:p w14:paraId="74F00620" w14:textId="48C2812C" w:rsidR="008E3F4E" w:rsidRPr="001E0982" w:rsidRDefault="000D7B54" w:rsidP="000D7B54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INTRODUCCIÓN</w:t>
            </w:r>
            <w:r w:rsidR="009B0E74" w:rsidRPr="001E0982">
              <w:rPr>
                <w:b/>
                <w:lang w:val="es-ES"/>
              </w:rPr>
              <w:t>.</w:t>
            </w:r>
            <w:r w:rsidR="00F13FBC" w:rsidRPr="001E0982">
              <w:rPr>
                <w:b/>
                <w:lang w:val="es-ES"/>
              </w:rPr>
              <w:t xml:space="preserve"> </w:t>
            </w:r>
            <w:r>
              <w:rPr>
                <w:b/>
                <w:lang w:val="es-ES"/>
              </w:rPr>
              <w:t>(Máximo 2 páginas)</w:t>
            </w:r>
          </w:p>
        </w:tc>
      </w:tr>
      <w:tr w:rsidR="001E0982" w:rsidRPr="001E0982" w14:paraId="5C7F8656" w14:textId="77777777" w:rsidTr="00F85FB2">
        <w:trPr>
          <w:trHeight w:val="2778"/>
          <w:jc w:val="center"/>
        </w:trPr>
        <w:tc>
          <w:tcPr>
            <w:tcW w:w="9354" w:type="dxa"/>
          </w:tcPr>
          <w:p w14:paraId="119A035B" w14:textId="2771759D" w:rsidR="008E3F4E" w:rsidRPr="001E0982" w:rsidRDefault="008E3F4E" w:rsidP="00060053">
            <w:pPr>
              <w:rPr>
                <w:lang w:val="es-ES"/>
              </w:rPr>
            </w:pPr>
          </w:p>
        </w:tc>
      </w:tr>
    </w:tbl>
    <w:p w14:paraId="41E64289" w14:textId="399354A4" w:rsidR="008E3F4E" w:rsidRPr="001E0982" w:rsidRDefault="008E3F4E">
      <w:pPr>
        <w:rPr>
          <w:lang w:val="es-ES"/>
        </w:rPr>
      </w:pPr>
    </w:p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77590C6C" w14:textId="77777777" w:rsidTr="00F85FB2">
        <w:trPr>
          <w:jc w:val="center"/>
        </w:trPr>
        <w:tc>
          <w:tcPr>
            <w:tcW w:w="9354" w:type="dxa"/>
          </w:tcPr>
          <w:p w14:paraId="508AC94A" w14:textId="1C89D3F1" w:rsidR="008E3F4E" w:rsidRPr="001E0982" w:rsidRDefault="000D7B54" w:rsidP="000D7B54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OBJETIVOS (Máximo 1 página)</w:t>
            </w:r>
          </w:p>
        </w:tc>
      </w:tr>
      <w:tr w:rsidR="001E0982" w:rsidRPr="001E0982" w14:paraId="2F756513" w14:textId="77777777" w:rsidTr="00F85FB2">
        <w:trPr>
          <w:trHeight w:val="2778"/>
          <w:jc w:val="center"/>
        </w:trPr>
        <w:tc>
          <w:tcPr>
            <w:tcW w:w="9354" w:type="dxa"/>
          </w:tcPr>
          <w:p w14:paraId="2E3E84B2" w14:textId="77777777" w:rsidR="008E3F4E" w:rsidRPr="001E0982" w:rsidRDefault="008E3F4E" w:rsidP="00F85FB2">
            <w:pPr>
              <w:rPr>
                <w:lang w:val="es-ES"/>
              </w:rPr>
            </w:pPr>
          </w:p>
        </w:tc>
      </w:tr>
    </w:tbl>
    <w:p w14:paraId="6422ED5E" w14:textId="7BCBD645" w:rsidR="008E3F4E" w:rsidRPr="001E0982" w:rsidRDefault="008E3F4E">
      <w:pPr>
        <w:rPr>
          <w:lang w:val="es-ES"/>
        </w:rPr>
      </w:pPr>
    </w:p>
    <w:p w14:paraId="55E81C76" w14:textId="43170B4E" w:rsidR="00DC30CF" w:rsidRPr="001E0982" w:rsidRDefault="00DC30CF">
      <w:pPr>
        <w:rPr>
          <w:lang w:val="es-ES"/>
        </w:rPr>
      </w:pPr>
    </w:p>
    <w:p w14:paraId="661982A7" w14:textId="7BB64044" w:rsidR="00DC30CF" w:rsidRPr="001E0982" w:rsidRDefault="00DC30CF">
      <w:pPr>
        <w:rPr>
          <w:lang w:val="es-ES"/>
        </w:rPr>
      </w:pPr>
    </w:p>
    <w:p w14:paraId="19CC7DB9" w14:textId="54FFCFFD" w:rsidR="00DC30CF" w:rsidRPr="001E0982" w:rsidRDefault="00DC30CF">
      <w:pPr>
        <w:rPr>
          <w:lang w:val="es-ES"/>
        </w:rPr>
      </w:pPr>
    </w:p>
    <w:p w14:paraId="74DAF612" w14:textId="0F1F1697" w:rsidR="00DC30CF" w:rsidRPr="001E0982" w:rsidRDefault="00DC30CF">
      <w:pPr>
        <w:rPr>
          <w:lang w:val="es-ES"/>
        </w:rPr>
      </w:pPr>
    </w:p>
    <w:p w14:paraId="36B250AF" w14:textId="58E20E2D" w:rsidR="00DC30CF" w:rsidRPr="001E0982" w:rsidRDefault="00DC30CF">
      <w:pPr>
        <w:rPr>
          <w:lang w:val="es-ES"/>
        </w:rPr>
      </w:pPr>
    </w:p>
    <w:p w14:paraId="7346B886" w14:textId="77777777" w:rsidR="00F13FBC" w:rsidRPr="001E0982" w:rsidRDefault="00F13FBC">
      <w:pPr>
        <w:rPr>
          <w:lang w:val="es-ES"/>
        </w:rPr>
      </w:pPr>
    </w:p>
    <w:p w14:paraId="0AFDD905" w14:textId="77777777" w:rsidR="00DC30CF" w:rsidRPr="001E0982" w:rsidRDefault="00DC30CF">
      <w:pPr>
        <w:rPr>
          <w:lang w:val="es-ES"/>
        </w:rPr>
      </w:pPr>
    </w:p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16A80DB7" w14:textId="77777777" w:rsidTr="00F85FB2">
        <w:trPr>
          <w:jc w:val="center"/>
        </w:trPr>
        <w:tc>
          <w:tcPr>
            <w:tcW w:w="9354" w:type="dxa"/>
          </w:tcPr>
          <w:p w14:paraId="4C91F670" w14:textId="07DA9C5B" w:rsidR="00D464BC" w:rsidRPr="001E0982" w:rsidRDefault="000D7B54" w:rsidP="000D7B54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 xml:space="preserve">PLAN DE TRABAJO </w:t>
            </w:r>
            <w:proofErr w:type="gramStart"/>
            <w:r>
              <w:rPr>
                <w:b/>
                <w:lang w:val="es-ES"/>
              </w:rPr>
              <w:t>( Máximo</w:t>
            </w:r>
            <w:proofErr w:type="gramEnd"/>
            <w:r>
              <w:rPr>
                <w:b/>
                <w:lang w:val="es-ES"/>
              </w:rPr>
              <w:t xml:space="preserve"> 3 páginas. Incluyendo un cronograma de trabajo)</w:t>
            </w:r>
          </w:p>
        </w:tc>
      </w:tr>
      <w:tr w:rsidR="00D464BC" w:rsidRPr="001E0982" w14:paraId="00426EA1" w14:textId="77777777" w:rsidTr="00F85FB2">
        <w:trPr>
          <w:trHeight w:val="2778"/>
          <w:jc w:val="center"/>
        </w:trPr>
        <w:tc>
          <w:tcPr>
            <w:tcW w:w="9354" w:type="dxa"/>
          </w:tcPr>
          <w:p w14:paraId="4822F5F4" w14:textId="77777777" w:rsidR="00D464BC" w:rsidRPr="001E0982" w:rsidRDefault="00D464BC" w:rsidP="00F85FB2">
            <w:pPr>
              <w:rPr>
                <w:lang w:val="es-ES"/>
              </w:rPr>
            </w:pPr>
          </w:p>
        </w:tc>
      </w:tr>
    </w:tbl>
    <w:p w14:paraId="58C5F582" w14:textId="0EC88053" w:rsidR="00D464BC" w:rsidRPr="001E0982" w:rsidRDefault="00D464BC"/>
    <w:p w14:paraId="6AEACB9B" w14:textId="77777777" w:rsidR="00D464BC" w:rsidRPr="001E0982" w:rsidRDefault="00D464BC"/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1E0982" w:rsidRPr="001E0982" w14:paraId="2A25BC3E" w14:textId="77777777" w:rsidTr="006C1328">
        <w:trPr>
          <w:trHeight w:val="382"/>
          <w:jc w:val="center"/>
        </w:trPr>
        <w:tc>
          <w:tcPr>
            <w:tcW w:w="9354" w:type="dxa"/>
          </w:tcPr>
          <w:p w14:paraId="4A5E9923" w14:textId="31BEF408" w:rsidR="007E5A7E" w:rsidRPr="001E0982" w:rsidRDefault="000D7B54" w:rsidP="000D7B54">
            <w:pPr>
              <w:rPr>
                <w:lang w:val="es-ES"/>
              </w:rPr>
            </w:pPr>
            <w:r>
              <w:rPr>
                <w:b/>
                <w:lang w:val="es-ES"/>
              </w:rPr>
              <w:t>BIBLIOGRAFÍA</w:t>
            </w:r>
            <w:r w:rsidR="006C1328" w:rsidRPr="001E0982">
              <w:rPr>
                <w:b/>
                <w:lang w:val="es-ES"/>
              </w:rPr>
              <w:t xml:space="preserve"> </w:t>
            </w:r>
            <w:r>
              <w:rPr>
                <w:b/>
                <w:lang w:val="es-ES"/>
              </w:rPr>
              <w:t>( M</w:t>
            </w:r>
            <w:r w:rsidR="002751C7" w:rsidRPr="001E0982">
              <w:rPr>
                <w:b/>
                <w:lang w:val="es-ES"/>
              </w:rPr>
              <w:t>áximo</w:t>
            </w:r>
            <w:r w:rsidR="00C079BC" w:rsidRPr="001E0982">
              <w:rPr>
                <w:b/>
                <w:lang w:val="es-ES"/>
              </w:rPr>
              <w:t xml:space="preserve"> </w:t>
            </w:r>
            <w:r>
              <w:rPr>
                <w:b/>
                <w:lang w:val="es-ES"/>
              </w:rPr>
              <w:t>2</w:t>
            </w:r>
            <w:r w:rsidR="00417BA4" w:rsidRPr="001E0982">
              <w:rPr>
                <w:b/>
                <w:lang w:val="es-ES"/>
              </w:rPr>
              <w:t xml:space="preserve"> páginas)</w:t>
            </w:r>
          </w:p>
        </w:tc>
      </w:tr>
      <w:tr w:rsidR="007E5A7E" w:rsidRPr="001E0982" w14:paraId="6F66B9EF" w14:textId="77777777" w:rsidTr="00E052C1">
        <w:trPr>
          <w:trHeight w:val="2778"/>
          <w:jc w:val="center"/>
        </w:trPr>
        <w:tc>
          <w:tcPr>
            <w:tcW w:w="9354" w:type="dxa"/>
          </w:tcPr>
          <w:p w14:paraId="25863A96" w14:textId="2FF13712" w:rsidR="00FE14ED" w:rsidRPr="000D7B54" w:rsidRDefault="00FE14ED" w:rsidP="000D7B54">
            <w:pPr>
              <w:shd w:val="clear" w:color="auto" w:fill="FFFFFF"/>
              <w:jc w:val="both"/>
              <w:rPr>
                <w:b/>
                <w:lang w:val="es-ES"/>
              </w:rPr>
            </w:pPr>
          </w:p>
          <w:p w14:paraId="08F04FD3" w14:textId="063304E8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6E4FF50C" w14:textId="0C78B31E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0D7C2CCA" w14:textId="6FCEFF45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7323FB9D" w14:textId="4678B87C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204A5008" w14:textId="5DECF45C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666742C3" w14:textId="22792EC6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1E04260B" w14:textId="20342BBF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0C7EF743" w14:textId="7DE073A4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26C16486" w14:textId="643A2B97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26A72190" w14:textId="77777777" w:rsidR="00FE14ED" w:rsidRPr="001E0982" w:rsidRDefault="00FE14ED" w:rsidP="00FE14ED">
            <w:pPr>
              <w:ind w:left="360"/>
              <w:jc w:val="both"/>
              <w:rPr>
                <w:b/>
                <w:lang w:val="es-ES"/>
              </w:rPr>
            </w:pPr>
          </w:p>
          <w:p w14:paraId="04B358EA" w14:textId="2AE87E65" w:rsidR="00FE14ED" w:rsidRPr="001E0982" w:rsidRDefault="00FE14ED" w:rsidP="00FE14ED">
            <w:pPr>
              <w:pStyle w:val="Prrafodelista"/>
              <w:jc w:val="both"/>
              <w:rPr>
                <w:lang w:val="es-ES"/>
              </w:rPr>
            </w:pPr>
          </w:p>
        </w:tc>
      </w:tr>
    </w:tbl>
    <w:p w14:paraId="41267093" w14:textId="41736C33" w:rsidR="00F13FBC" w:rsidRPr="001E0982" w:rsidRDefault="00F13FBC" w:rsidP="007E5A7E">
      <w:pPr>
        <w:rPr>
          <w:lang w:val="es-ES"/>
        </w:rPr>
      </w:pPr>
    </w:p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665160" w:rsidRPr="001E0982" w14:paraId="395DDE46" w14:textId="77777777" w:rsidTr="00171826">
        <w:trPr>
          <w:trHeight w:val="382"/>
          <w:jc w:val="center"/>
        </w:trPr>
        <w:tc>
          <w:tcPr>
            <w:tcW w:w="9354" w:type="dxa"/>
          </w:tcPr>
          <w:p w14:paraId="64C01E78" w14:textId="1C965F4B" w:rsidR="00665160" w:rsidRPr="001E0982" w:rsidRDefault="00665160" w:rsidP="00665160">
            <w:pPr>
              <w:rPr>
                <w:lang w:val="es-ES"/>
              </w:rPr>
            </w:pPr>
            <w:r>
              <w:rPr>
                <w:b/>
                <w:lang w:val="es-ES"/>
              </w:rPr>
              <w:t>FIRMADO : ESTUDIANTE Y DIRECTOR DEL TRABAJO</w:t>
            </w:r>
            <w:r w:rsidRPr="001E0982">
              <w:rPr>
                <w:b/>
                <w:lang w:val="es-ES"/>
              </w:rPr>
              <w:t xml:space="preserve"> </w:t>
            </w:r>
          </w:p>
        </w:tc>
      </w:tr>
      <w:tr w:rsidR="00665160" w:rsidRPr="001E0982" w14:paraId="05072CC5" w14:textId="77777777" w:rsidTr="00064468">
        <w:trPr>
          <w:trHeight w:val="1369"/>
          <w:jc w:val="center"/>
        </w:trPr>
        <w:tc>
          <w:tcPr>
            <w:tcW w:w="9354" w:type="dxa"/>
          </w:tcPr>
          <w:p w14:paraId="612506DC" w14:textId="77777777" w:rsidR="00665160" w:rsidRPr="000D7B54" w:rsidRDefault="00665160" w:rsidP="00171826">
            <w:pPr>
              <w:shd w:val="clear" w:color="auto" w:fill="FFFFFF"/>
              <w:jc w:val="both"/>
              <w:rPr>
                <w:b/>
                <w:lang w:val="es-ES"/>
              </w:rPr>
            </w:pPr>
          </w:p>
          <w:p w14:paraId="6485012F" w14:textId="77777777" w:rsidR="00665160" w:rsidRPr="001E0982" w:rsidRDefault="00665160" w:rsidP="00171826">
            <w:pPr>
              <w:ind w:left="360"/>
              <w:jc w:val="both"/>
              <w:rPr>
                <w:b/>
                <w:lang w:val="es-ES"/>
              </w:rPr>
            </w:pPr>
          </w:p>
          <w:p w14:paraId="5D8B4B0E" w14:textId="77777777" w:rsidR="00665160" w:rsidRPr="001E0982" w:rsidRDefault="00665160" w:rsidP="00171826">
            <w:pPr>
              <w:ind w:left="360"/>
              <w:jc w:val="both"/>
              <w:rPr>
                <w:b/>
                <w:lang w:val="es-ES"/>
              </w:rPr>
            </w:pPr>
          </w:p>
          <w:p w14:paraId="43CB2FE7" w14:textId="77777777" w:rsidR="00665160" w:rsidRPr="001E0982" w:rsidRDefault="00665160" w:rsidP="00171826">
            <w:pPr>
              <w:ind w:left="360"/>
              <w:jc w:val="both"/>
              <w:rPr>
                <w:b/>
                <w:lang w:val="es-ES"/>
              </w:rPr>
            </w:pPr>
          </w:p>
          <w:p w14:paraId="6DD44FD2" w14:textId="7CE3F1A5" w:rsidR="00665160" w:rsidRPr="00064468" w:rsidRDefault="00665160" w:rsidP="00064468">
            <w:pPr>
              <w:jc w:val="both"/>
              <w:rPr>
                <w:lang w:val="es-ES"/>
              </w:rPr>
            </w:pPr>
          </w:p>
        </w:tc>
      </w:tr>
    </w:tbl>
    <w:p w14:paraId="137D4498" w14:textId="15977E80" w:rsidR="007E5A7E" w:rsidRPr="007E5A7E" w:rsidRDefault="007E5A7E" w:rsidP="007E5A7E">
      <w:pPr>
        <w:rPr>
          <w:lang w:val="es-ES"/>
        </w:rPr>
      </w:pPr>
    </w:p>
    <w:p w14:paraId="30307E60" w14:textId="63010FFB" w:rsidR="007E5A7E" w:rsidRPr="00F13FBC" w:rsidRDefault="000F538B" w:rsidP="00F13FBC">
      <w:pPr>
        <w:rPr>
          <w:rFonts w:ascii="Times New Roman" w:hAnsi="Times New Roman" w:cs="Times New Roman"/>
          <w:lang w:val="es-ES"/>
        </w:rPr>
      </w:pPr>
      <w:r w:rsidRPr="00F13FBC">
        <w:rPr>
          <w:rFonts w:ascii="Times New Roman" w:hAnsi="Times New Roman" w:cs="Times New Roman"/>
          <w:lang w:val="es-ES"/>
        </w:rPr>
        <w:t xml:space="preserve">*Formato a utilizar: </w:t>
      </w:r>
      <w:r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letra Times New Roman, Calibri</w:t>
      </w:r>
      <w:r w:rsidR="00F13FBC"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 xml:space="preserve"> o Arial de un tamaño mínimo de </w:t>
      </w:r>
      <w:r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11 puntos; int</w:t>
      </w:r>
      <w:bookmarkStart w:id="0" w:name="_GoBack"/>
      <w:bookmarkEnd w:id="0"/>
      <w:r w:rsidRPr="009B0E74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erlineado mínimo sencillo.</w:t>
      </w:r>
      <w:r w:rsidR="00665160">
        <w:rPr>
          <w:rFonts w:ascii="Times New Roman" w:hAnsi="Times New Roman" w:cs="Times New Roman"/>
          <w:color w:val="202124"/>
          <w:shd w:val="clear" w:color="auto" w:fill="FFFFFF"/>
          <w:lang w:val="es-ES"/>
        </w:rPr>
        <w:t xml:space="preserve"> </w:t>
      </w:r>
    </w:p>
    <w:sectPr w:rsidR="007E5A7E" w:rsidRPr="00F13FBC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B492C" w14:textId="77777777" w:rsidR="003334BC" w:rsidRDefault="003334BC" w:rsidP="007B7D47">
      <w:pPr>
        <w:spacing w:after="0" w:line="240" w:lineRule="auto"/>
      </w:pPr>
      <w:r>
        <w:separator/>
      </w:r>
    </w:p>
  </w:endnote>
  <w:endnote w:type="continuationSeparator" w:id="0">
    <w:p w14:paraId="5547B15B" w14:textId="77777777" w:rsidR="003334BC" w:rsidRDefault="003334BC" w:rsidP="007B7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FDEDC" w14:textId="77777777" w:rsidR="003334BC" w:rsidRDefault="003334BC" w:rsidP="007B7D47">
      <w:pPr>
        <w:spacing w:after="0" w:line="240" w:lineRule="auto"/>
      </w:pPr>
      <w:r>
        <w:separator/>
      </w:r>
    </w:p>
  </w:footnote>
  <w:footnote w:type="continuationSeparator" w:id="0">
    <w:p w14:paraId="2A2BF082" w14:textId="77777777" w:rsidR="003334BC" w:rsidRDefault="003334BC" w:rsidP="007B7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77777777" w:rsidR="007B7D47" w:rsidRDefault="00963F65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026E3FE4" w14:textId="77777777" w:rsidR="007B7D47" w:rsidRPr="00061C05" w:rsidRDefault="007B7D47" w:rsidP="007B7D47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5A95C101" w14:textId="77777777" w:rsidR="007B7D47" w:rsidRPr="007B7D47" w:rsidRDefault="003334BC" w:rsidP="007B7D47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  <w:hyperlink r:id="rId1" w:history="1">
                            <w:r w:rsidR="007B7D47"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  <w:u w:val="none"/>
                              </w:rPr>
                              <w:t>politicacientifica@uca.es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E01498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026E3FE4" w14:textId="77777777" w:rsidR="007B7D47" w:rsidRPr="00061C05" w:rsidRDefault="007B7D47" w:rsidP="007B7D47">
                    <w:pPr>
                      <w:pStyle w:val="Subemisor3"/>
                    </w:pPr>
                    <w:r>
                      <w:t xml:space="preserve">Glorieta de Simón Bolívar | </w:t>
                    </w:r>
                    <w:r w:rsidRPr="00061C05">
                      <w:t>11003 Cádiz</w:t>
                    </w:r>
                  </w:p>
                  <w:p w14:paraId="5A95C101" w14:textId="77777777" w:rsidR="007B7D47" w:rsidRPr="007B7D47" w:rsidRDefault="008069AD" w:rsidP="007B7D47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  <w:hyperlink r:id="rId2" w:history="1">
                      <w:r w:rsidR="007B7D47" w:rsidRPr="007B7D47">
                        <w:rPr>
                          <w:rStyle w:val="Hipervnculo"/>
                          <w:b/>
                          <w:color w:val="595959" w:themeColor="text1" w:themeTint="A6"/>
                          <w:u w:val="none"/>
                        </w:rPr>
                        <w:t>politicacientifica@uca.es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59649BF6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77C0DC2D">
              <wp:simplePos x="0" y="0"/>
              <wp:positionH relativeFrom="column">
                <wp:posOffset>2566621</wp:posOffset>
              </wp:positionH>
              <wp:positionV relativeFrom="paragraph">
                <wp:posOffset>-127000</wp:posOffset>
              </wp:positionV>
              <wp:extent cx="1583055" cy="847725"/>
              <wp:effectExtent l="0" t="0" r="0" b="9525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847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0B38588F" w14:textId="77777777" w:rsidR="007B7D47" w:rsidRDefault="007B7D47" w:rsidP="007B7D47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  <w:lang w:val="es-ES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  <w:lang w:val="es-ES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BFFFB1" id="Cuadro de texto 1" o:spid="_x0000_s1027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<v:path arrowok="t"/>
              <v:textbox inset="0,0">
                <w:txbxContent>
                  <w:p w14:paraId="0B38588F" w14:textId="77777777" w:rsidR="007B7D47" w:rsidRDefault="007B7D47" w:rsidP="007B7D47">
                    <w:pPr>
                      <w:pStyle w:val="Ttulo1"/>
                      <w:rPr>
                        <w:rFonts w:ascii="Helvetica Neue Medium" w:hAnsi="Helvetica Neue Medium"/>
                        <w:color w:val="006189"/>
                        <w:sz w:val="14"/>
                      </w:rPr>
                    </w:pPr>
                    <w:r>
                      <w:rPr>
                        <w:rFonts w:ascii="Helvetica Neue Medium" w:hAnsi="Helvetica Neue Medium"/>
                        <w:color w:val="006189"/>
                        <w:sz w:val="14"/>
                      </w:rPr>
                      <w:t>Vicerrectorado de Política Científica y Tecnológic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  <w:lang w:val="es-ES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  <w:lang w:val="es-ES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CB7C8F"/>
    <w:multiLevelType w:val="hybridMultilevel"/>
    <w:tmpl w:val="8662EC1E"/>
    <w:lvl w:ilvl="0" w:tplc="4636148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15605"/>
    <w:rsid w:val="000226A8"/>
    <w:rsid w:val="00060053"/>
    <w:rsid w:val="00064468"/>
    <w:rsid w:val="000A0127"/>
    <w:rsid w:val="000D7B54"/>
    <w:rsid w:val="000E7038"/>
    <w:rsid w:val="000F538B"/>
    <w:rsid w:val="00117EA8"/>
    <w:rsid w:val="00192C31"/>
    <w:rsid w:val="00195BD6"/>
    <w:rsid w:val="001A0342"/>
    <w:rsid w:val="001E0982"/>
    <w:rsid w:val="002304F8"/>
    <w:rsid w:val="002751C7"/>
    <w:rsid w:val="00291735"/>
    <w:rsid w:val="00292A52"/>
    <w:rsid w:val="002D2868"/>
    <w:rsid w:val="00322E5C"/>
    <w:rsid w:val="00331960"/>
    <w:rsid w:val="003334BC"/>
    <w:rsid w:val="00362A09"/>
    <w:rsid w:val="003A725D"/>
    <w:rsid w:val="003C22ED"/>
    <w:rsid w:val="00417BA4"/>
    <w:rsid w:val="00434B9E"/>
    <w:rsid w:val="00436CCC"/>
    <w:rsid w:val="0044326A"/>
    <w:rsid w:val="004702A6"/>
    <w:rsid w:val="00470964"/>
    <w:rsid w:val="004E46C7"/>
    <w:rsid w:val="004E7FF7"/>
    <w:rsid w:val="0050623F"/>
    <w:rsid w:val="0051081D"/>
    <w:rsid w:val="00510B2D"/>
    <w:rsid w:val="00526D7B"/>
    <w:rsid w:val="006132CC"/>
    <w:rsid w:val="006217B0"/>
    <w:rsid w:val="00665160"/>
    <w:rsid w:val="00690667"/>
    <w:rsid w:val="006A656C"/>
    <w:rsid w:val="006C1328"/>
    <w:rsid w:val="006C5F37"/>
    <w:rsid w:val="00706CA5"/>
    <w:rsid w:val="007934E5"/>
    <w:rsid w:val="007B7D47"/>
    <w:rsid w:val="007C486D"/>
    <w:rsid w:val="007E5A7E"/>
    <w:rsid w:val="008069AD"/>
    <w:rsid w:val="00862B44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F056D"/>
    <w:rsid w:val="00A04FD8"/>
    <w:rsid w:val="00A72904"/>
    <w:rsid w:val="00AA6202"/>
    <w:rsid w:val="00B0056E"/>
    <w:rsid w:val="00B56D8C"/>
    <w:rsid w:val="00B6062C"/>
    <w:rsid w:val="00BC3996"/>
    <w:rsid w:val="00BD3556"/>
    <w:rsid w:val="00C079BC"/>
    <w:rsid w:val="00C22CF2"/>
    <w:rsid w:val="00C304D0"/>
    <w:rsid w:val="00C3097D"/>
    <w:rsid w:val="00CE4317"/>
    <w:rsid w:val="00CF5C8A"/>
    <w:rsid w:val="00D11CA4"/>
    <w:rsid w:val="00D464BC"/>
    <w:rsid w:val="00DC30CF"/>
    <w:rsid w:val="00DD6FA9"/>
    <w:rsid w:val="00DE3596"/>
    <w:rsid w:val="00E03E6B"/>
    <w:rsid w:val="00E052C1"/>
    <w:rsid w:val="00E64C28"/>
    <w:rsid w:val="00E6510D"/>
    <w:rsid w:val="00EF28CA"/>
    <w:rsid w:val="00F01244"/>
    <w:rsid w:val="00F13FBC"/>
    <w:rsid w:val="00F24D03"/>
    <w:rsid w:val="00F26AFC"/>
    <w:rsid w:val="00F61DCA"/>
    <w:rsid w:val="00F76AAA"/>
    <w:rsid w:val="00FC5901"/>
    <w:rsid w:val="00FC6524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93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en</cp:lastModifiedBy>
  <cp:revision>8</cp:revision>
  <dcterms:created xsi:type="dcterms:W3CDTF">2023-03-21T14:49:00Z</dcterms:created>
  <dcterms:modified xsi:type="dcterms:W3CDTF">2023-03-2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